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63D6BB83" w:rsidR="004E13B1" w:rsidRPr="004A089F" w:rsidRDefault="005C7D0A" w:rsidP="004A089F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3FE47106" wp14:editId="01438E5F">
            <wp:extent cx="1240404" cy="1256306"/>
            <wp:effectExtent l="0" t="0" r="0" b="127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372" cy="12582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C87A54D" w:rsidR="009C0D6A" w:rsidRDefault="009C0D6A" w:rsidP="004A089F">
      <w:pPr>
        <w:spacing w:before="0" w:line="240" w:lineRule="auto"/>
        <w:ind w:firstLine="0"/>
        <w:jc w:val="center"/>
        <w:rPr>
          <w:sz w:val="28"/>
          <w:szCs w:val="24"/>
        </w:rPr>
      </w:pPr>
    </w:p>
    <w:p w14:paraId="7ADD649E" w14:textId="77777777" w:rsidR="00D37F48" w:rsidRPr="005C7D0A" w:rsidRDefault="00D37F48" w:rsidP="004A089F">
      <w:pPr>
        <w:spacing w:before="0" w:line="240" w:lineRule="auto"/>
        <w:ind w:firstLine="0"/>
        <w:jc w:val="center"/>
        <w:rPr>
          <w:sz w:val="28"/>
          <w:szCs w:val="24"/>
        </w:rPr>
      </w:pPr>
    </w:p>
    <w:p w14:paraId="204FC2B7" w14:textId="08AB81D1" w:rsidR="004E13B1" w:rsidRPr="005C7D0A" w:rsidRDefault="008271AB" w:rsidP="005C7D0A">
      <w:pPr>
        <w:pStyle w:val="Heading7"/>
        <w:numPr>
          <w:ilvl w:val="0"/>
          <w:numId w:val="0"/>
        </w:numPr>
        <w:jc w:val="center"/>
        <w:rPr>
          <w:b/>
          <w:sz w:val="36"/>
          <w:szCs w:val="32"/>
        </w:rPr>
      </w:pPr>
      <w:r w:rsidRPr="005C7D0A">
        <w:rPr>
          <w:b/>
          <w:sz w:val="36"/>
          <w:szCs w:val="32"/>
        </w:rPr>
        <w:t>KẾ HOẠCH THỰC TẬP NHẬN THỨC</w:t>
      </w: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0928EE3" w14:textId="77777777" w:rsidR="00D55D1D" w:rsidRPr="00D55D1D" w:rsidRDefault="005C7D0A" w:rsidP="004A089F">
      <w:pPr>
        <w:spacing w:before="0" w:line="240" w:lineRule="auto"/>
        <w:ind w:firstLine="0"/>
        <w:jc w:val="center"/>
        <w:rPr>
          <w:b/>
          <w:sz w:val="56"/>
          <w:szCs w:val="56"/>
        </w:rPr>
      </w:pPr>
      <w:r w:rsidRPr="00D55D1D">
        <w:rPr>
          <w:b/>
          <w:sz w:val="56"/>
          <w:szCs w:val="56"/>
        </w:rPr>
        <w:t xml:space="preserve">HỆ THỐNG QUẢN LÝ </w:t>
      </w:r>
    </w:p>
    <w:p w14:paraId="6E7703CF" w14:textId="3C115910" w:rsidR="004E13B1" w:rsidRPr="00D55D1D" w:rsidRDefault="00D55D1D" w:rsidP="004A089F">
      <w:pPr>
        <w:spacing w:before="0" w:line="240" w:lineRule="auto"/>
        <w:ind w:firstLine="0"/>
        <w:jc w:val="center"/>
        <w:rPr>
          <w:b/>
          <w:sz w:val="56"/>
          <w:szCs w:val="56"/>
        </w:rPr>
      </w:pPr>
      <w:r w:rsidRPr="00D55D1D">
        <w:rPr>
          <w:b/>
          <w:sz w:val="56"/>
          <w:szCs w:val="56"/>
        </w:rPr>
        <w:t xml:space="preserve">HỒ SƠ </w:t>
      </w:r>
      <w:r w:rsidR="005C7D0A" w:rsidRPr="00D55D1D">
        <w:rPr>
          <w:b/>
          <w:sz w:val="56"/>
          <w:szCs w:val="56"/>
        </w:rPr>
        <w:t>SINH VIÊN</w:t>
      </w:r>
    </w:p>
    <w:p w14:paraId="680BB463" w14:textId="31B5274D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141800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1E99044" w14:textId="317FDD08" w:rsidR="009C0D6A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4F5021" w14:textId="77777777" w:rsidR="005C7D0A" w:rsidRPr="004A089F" w:rsidRDefault="005C7D0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6B70C4E5" w:rsidR="004B658C" w:rsidRPr="005C7D0A" w:rsidRDefault="004B658C" w:rsidP="00557582">
      <w:pPr>
        <w:ind w:firstLine="709"/>
        <w:jc w:val="left"/>
        <w:rPr>
          <w:b/>
          <w:sz w:val="28"/>
          <w:szCs w:val="28"/>
        </w:rPr>
      </w:pPr>
      <w:r w:rsidRPr="005C7D0A">
        <w:rPr>
          <w:b/>
          <w:sz w:val="28"/>
          <w:szCs w:val="28"/>
        </w:rPr>
        <w:t xml:space="preserve">Nhóm: </w:t>
      </w:r>
      <w:r w:rsidR="005C7D0A" w:rsidRPr="005C7D0A">
        <w:rPr>
          <w:b/>
          <w:sz w:val="28"/>
          <w:szCs w:val="28"/>
        </w:rPr>
        <w:t>03</w:t>
      </w:r>
    </w:p>
    <w:p w14:paraId="4C9F788A" w14:textId="6F59E007" w:rsidR="004E13B1" w:rsidRPr="005C7D0A" w:rsidRDefault="008271AB" w:rsidP="00557582">
      <w:pPr>
        <w:ind w:firstLine="709"/>
        <w:jc w:val="left"/>
        <w:rPr>
          <w:b/>
          <w:sz w:val="28"/>
          <w:szCs w:val="28"/>
        </w:rPr>
      </w:pPr>
      <w:r w:rsidRPr="005C7D0A">
        <w:rPr>
          <w:b/>
          <w:sz w:val="28"/>
          <w:szCs w:val="28"/>
        </w:rPr>
        <w:t>Sinh viên thực hiện</w:t>
      </w:r>
      <w:r w:rsidR="001A65B8" w:rsidRPr="005C7D0A">
        <w:rPr>
          <w:b/>
          <w:sz w:val="28"/>
          <w:szCs w:val="28"/>
        </w:rPr>
        <w:t>:</w:t>
      </w:r>
    </w:p>
    <w:p w14:paraId="7838D603" w14:textId="676A738E" w:rsidR="008271AB" w:rsidRPr="005C7D0A" w:rsidRDefault="00F3677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 w:val="28"/>
          <w:szCs w:val="28"/>
          <w:lang w:val="fr-FR"/>
        </w:rPr>
      </w:pPr>
      <w:r w:rsidRPr="005C7D0A">
        <w:rPr>
          <w:bCs/>
          <w:color w:val="000000"/>
          <w:sz w:val="28"/>
          <w:szCs w:val="28"/>
        </w:rPr>
        <w:t>T</w:t>
      </w:r>
      <w:r w:rsidR="00557582" w:rsidRPr="005C7D0A">
        <w:rPr>
          <w:bCs/>
          <w:color w:val="000000"/>
          <w:sz w:val="28"/>
          <w:szCs w:val="28"/>
        </w:rPr>
        <w:t>rưởng</w:t>
      </w:r>
      <w:r w:rsidRPr="005C7D0A">
        <w:rPr>
          <w:bCs/>
          <w:color w:val="000000"/>
          <w:sz w:val="28"/>
          <w:szCs w:val="28"/>
        </w:rPr>
        <w:t xml:space="preserve"> nhóm</w:t>
      </w:r>
      <w:r w:rsidR="00557582" w:rsidRPr="005C7D0A">
        <w:rPr>
          <w:bCs/>
          <w:color w:val="000000"/>
          <w:sz w:val="28"/>
          <w:szCs w:val="28"/>
        </w:rPr>
        <w:t xml:space="preserve">: </w:t>
      </w:r>
      <w:r w:rsidR="005C7D0A" w:rsidRPr="005C7D0A">
        <w:rPr>
          <w:sz w:val="28"/>
          <w:szCs w:val="28"/>
          <w:lang w:val="fr-FR"/>
        </w:rPr>
        <w:t>Chế Thị Nhã Quyên</w:t>
      </w:r>
      <w:r w:rsidR="008271AB" w:rsidRPr="005C7D0A">
        <w:rPr>
          <w:sz w:val="28"/>
          <w:szCs w:val="28"/>
          <w:lang w:val="fr-FR"/>
        </w:rPr>
        <w:tab/>
        <w:t>Lớ</w:t>
      </w:r>
      <w:r w:rsidR="005C7D0A" w:rsidRPr="005C7D0A">
        <w:rPr>
          <w:sz w:val="28"/>
          <w:szCs w:val="28"/>
          <w:lang w:val="fr-FR"/>
        </w:rPr>
        <w:t>p</w:t>
      </w:r>
      <w:r w:rsidR="008271AB" w:rsidRPr="005C7D0A">
        <w:rPr>
          <w:sz w:val="28"/>
          <w:szCs w:val="28"/>
          <w:lang w:val="fr-FR"/>
        </w:rPr>
        <w:t xml:space="preserve">: </w:t>
      </w:r>
      <w:r w:rsidR="005C7D0A" w:rsidRPr="005C7D0A">
        <w:rPr>
          <w:sz w:val="28"/>
          <w:szCs w:val="28"/>
          <w:lang w:val="fr-FR"/>
        </w:rPr>
        <w:t>45K14</w:t>
      </w:r>
    </w:p>
    <w:p w14:paraId="586DF682" w14:textId="22765AA3" w:rsidR="008271AB" w:rsidRPr="005C7D0A" w:rsidRDefault="005C7D0A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 w:val="28"/>
          <w:szCs w:val="28"/>
          <w:lang w:val="fr-FR"/>
        </w:rPr>
      </w:pPr>
      <w:r w:rsidRPr="005C7D0A">
        <w:rPr>
          <w:sz w:val="28"/>
          <w:szCs w:val="28"/>
          <w:lang w:val="fr-FR"/>
        </w:rPr>
        <w:t>Thành viên</w:t>
      </w:r>
      <w:r w:rsidR="00557582" w:rsidRPr="005C7D0A">
        <w:rPr>
          <w:sz w:val="28"/>
          <w:szCs w:val="28"/>
          <w:lang w:val="fr-FR"/>
        </w:rPr>
        <w:t xml:space="preserve">: </w:t>
      </w:r>
      <w:r w:rsidRPr="005C7D0A">
        <w:rPr>
          <w:sz w:val="28"/>
          <w:szCs w:val="28"/>
          <w:lang w:val="fr-FR"/>
        </w:rPr>
        <w:t>Trần Đỗ Hòa</w:t>
      </w:r>
      <w:r w:rsidR="008271AB" w:rsidRPr="005C7D0A">
        <w:rPr>
          <w:sz w:val="28"/>
          <w:szCs w:val="28"/>
          <w:lang w:val="fr-FR"/>
        </w:rPr>
        <w:tab/>
        <w:t>Lớ</w:t>
      </w:r>
      <w:r w:rsidRPr="005C7D0A">
        <w:rPr>
          <w:sz w:val="28"/>
          <w:szCs w:val="28"/>
          <w:lang w:val="fr-FR"/>
        </w:rPr>
        <w:t>p</w:t>
      </w:r>
      <w:r w:rsidR="008271AB" w:rsidRPr="005C7D0A">
        <w:rPr>
          <w:sz w:val="28"/>
          <w:szCs w:val="28"/>
          <w:lang w:val="fr-FR"/>
        </w:rPr>
        <w:t xml:space="preserve">: </w:t>
      </w:r>
      <w:r w:rsidRPr="005C7D0A">
        <w:rPr>
          <w:sz w:val="28"/>
          <w:szCs w:val="28"/>
          <w:lang w:val="fr-FR"/>
        </w:rPr>
        <w:t>45K14</w:t>
      </w:r>
    </w:p>
    <w:p w14:paraId="21266D5A" w14:textId="4B11BF4A" w:rsidR="008271AB" w:rsidRPr="005C7D0A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 w:rsidRPr="005C7D0A">
        <w:rPr>
          <w:b/>
          <w:sz w:val="28"/>
          <w:szCs w:val="28"/>
          <w:lang w:val="fr-FR"/>
        </w:rPr>
        <w:t xml:space="preserve">Giảng viên hướng dẫn: </w:t>
      </w:r>
      <w:r w:rsidR="005C7D0A" w:rsidRPr="005C7D0A">
        <w:rPr>
          <w:sz w:val="28"/>
          <w:szCs w:val="28"/>
          <w:lang w:val="fr-FR"/>
        </w:rPr>
        <w:t>Hoàng Thị Thanh Hà</w:t>
      </w:r>
    </w:p>
    <w:p w14:paraId="40669CE4" w14:textId="41E2DA95" w:rsidR="009C0D6A" w:rsidRPr="005C7D0A" w:rsidRDefault="009C0D6A" w:rsidP="004A089F">
      <w:pPr>
        <w:spacing w:before="0" w:line="240" w:lineRule="auto"/>
        <w:ind w:firstLine="0"/>
        <w:jc w:val="center"/>
        <w:rPr>
          <w:sz w:val="34"/>
          <w:szCs w:val="24"/>
          <w:lang w:val="fr-FR"/>
        </w:rPr>
      </w:pPr>
    </w:p>
    <w:p w14:paraId="1765A40C" w14:textId="43B7C830" w:rsidR="001A65B8" w:rsidRPr="005C7D0A" w:rsidRDefault="001A65B8" w:rsidP="004A089F">
      <w:pPr>
        <w:spacing w:before="0" w:line="240" w:lineRule="auto"/>
        <w:ind w:firstLine="0"/>
        <w:jc w:val="center"/>
        <w:rPr>
          <w:sz w:val="38"/>
          <w:szCs w:val="24"/>
          <w:lang w:val="fr-FR"/>
        </w:rPr>
      </w:pPr>
    </w:p>
    <w:p w14:paraId="640A3345" w14:textId="1A6A0619" w:rsidR="00230329" w:rsidRPr="005C7D0A" w:rsidRDefault="00230329" w:rsidP="004A089F">
      <w:pPr>
        <w:spacing w:before="0" w:line="240" w:lineRule="auto"/>
        <w:ind w:firstLine="0"/>
        <w:jc w:val="center"/>
        <w:rPr>
          <w:sz w:val="24"/>
          <w:szCs w:val="24"/>
          <w:lang w:val="fr-FR"/>
        </w:rPr>
      </w:pPr>
    </w:p>
    <w:p w14:paraId="05900382" w14:textId="77777777" w:rsidR="00230329" w:rsidRPr="005C7D0A" w:rsidRDefault="00230329" w:rsidP="004A089F">
      <w:pPr>
        <w:spacing w:before="0" w:line="240" w:lineRule="auto"/>
        <w:ind w:firstLine="0"/>
        <w:jc w:val="center"/>
        <w:rPr>
          <w:sz w:val="24"/>
          <w:szCs w:val="24"/>
          <w:lang w:val="fr-FR"/>
        </w:rPr>
      </w:pPr>
    </w:p>
    <w:p w14:paraId="1E04DAB5" w14:textId="588194D4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FF25AA">
        <w:rPr>
          <w:b/>
          <w:sz w:val="28"/>
          <w:szCs w:val="28"/>
          <w:lang w:val="fr-FR"/>
        </w:rPr>
        <w:t>11/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Pr="005C7D0A" w:rsidRDefault="00FF7060" w:rsidP="00FF7060">
      <w:pPr>
        <w:spacing w:after="0" w:line="240" w:lineRule="auto"/>
        <w:jc w:val="center"/>
        <w:rPr>
          <w:lang w:val="fr-FR"/>
        </w:rPr>
      </w:pPr>
      <w:r w:rsidRPr="005C7D0A">
        <w:rPr>
          <w:b/>
          <w:bCs/>
          <w:color w:val="000000"/>
          <w:sz w:val="30"/>
          <w:lang w:val="fr-FR"/>
        </w:rPr>
        <w:lastRenderedPageBreak/>
        <w:t>KẾ HOẠCH THỰC TẬP NHẬN THỨC</w:t>
      </w:r>
    </w:p>
    <w:tbl>
      <w:tblPr>
        <w:tblW w:w="14034" w:type="dxa"/>
        <w:tblInd w:w="-5" w:type="dxa"/>
        <w:tblLook w:val="04A0" w:firstRow="1" w:lastRow="0" w:firstColumn="1" w:lastColumn="0" w:noHBand="0" w:noVBand="1"/>
      </w:tblPr>
      <w:tblGrid>
        <w:gridCol w:w="567"/>
        <w:gridCol w:w="5245"/>
        <w:gridCol w:w="709"/>
        <w:gridCol w:w="1210"/>
        <w:gridCol w:w="1210"/>
        <w:gridCol w:w="2825"/>
        <w:gridCol w:w="1417"/>
        <w:gridCol w:w="851"/>
      </w:tblGrid>
      <w:tr w:rsidR="00FF7060" w:rsidRPr="00D84E1B" w14:paraId="00B82B81" w14:textId="77777777" w:rsidTr="00FF25AA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4CB5E689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2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58130262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2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15701379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6798D124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133A9051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78101091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5369EFC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2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2B189E9F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2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4850E75E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69DEFEC2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2F75CCE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1B58899B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63C62232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8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4AD49282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4F29C636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2AE04546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6E19E6B4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2EA3CDC3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415F6492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8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51EC7670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9/6/2021</w:t>
            </w:r>
            <w:r w:rsidR="00FF7060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45B40619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8CE5E6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75586F30" w14:textId="77777777" w:rsidTr="00FF25AA">
        <w:trPr>
          <w:trHeight w:val="823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124A666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</w:t>
            </w:r>
            <w:r w:rsidR="00AD71FB">
              <w:rPr>
                <w:color w:val="000000"/>
                <w:sz w:val="24"/>
                <w:szCs w:val="24"/>
              </w:rPr>
              <w:t>_Ha</w:t>
            </w:r>
            <w:bookmarkStart w:id="8" w:name="_GoBack"/>
            <w:bookmarkEnd w:id="8"/>
            <w:r w:rsidRPr="00381C9B">
              <w:rPr>
                <w:color w:val="000000"/>
                <w:sz w:val="24"/>
                <w:szCs w:val="24"/>
              </w:rPr>
              <w:t>_XX</w:t>
            </w:r>
          </w:p>
          <w:p w14:paraId="1141754C" w14:textId="693B6BD8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5D196C22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79BA4F93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8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2E44358B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55D1D"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5DB62E6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Chế Thị Nhã Quyên, trưở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200781D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AADA92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7FE8C7D5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372724A6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8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3F19D11E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9EA8F2" w14:textId="29FBB7C7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Chế Thị Nhã Quyên, trưở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5B0BC2A1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5A254A7C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20472460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21532BE0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D55D1D">
              <w:rPr>
                <w:color w:val="000000"/>
                <w:sz w:val="24"/>
                <w:szCs w:val="24"/>
              </w:rPr>
              <w:t>8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4975E095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55D1D"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23C70150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6D3691EC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DC38479" w14:textId="77777777" w:rsidTr="00FF25AA">
        <w:trPr>
          <w:trHeight w:val="92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FF7060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78B700A1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4A962E1A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55D1D"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121D016E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55D1D">
              <w:rPr>
                <w:color w:val="000000"/>
                <w:sz w:val="24"/>
                <w:szCs w:val="24"/>
              </w:rPr>
              <w:t>10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052CC00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6188F91A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379430CE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365EE56F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4BDC3F07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5EAE05A1" w:rsidR="00FF7060" w:rsidRPr="00381C9B" w:rsidRDefault="00D55D1D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0F981F01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D55D1D" w:rsidRPr="00D55D1D">
              <w:rPr>
                <w:color w:val="000000"/>
                <w:sz w:val="24"/>
                <w:szCs w:val="24"/>
              </w:rPr>
              <w:t>9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1F050A61" w:rsidR="00FF7060" w:rsidRPr="00381C9B" w:rsidRDefault="00D55D1D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5073B580" w:rsidR="00FF7060" w:rsidRPr="00381C9B" w:rsidRDefault="00243D1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5EC949B6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62E65746" w14:textId="77777777" w:rsidTr="00FF25AA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D55D1D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Làm bài tập:</w:t>
            </w:r>
          </w:p>
          <w:p w14:paraId="299D1335" w14:textId="5752BD56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một Calculator có khả năng làm các phép toán: CỘNG, TRỪ, NHÂN, CHI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194933C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77E85348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1255D63B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554B5B54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6B1DC134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435E2610" w14:textId="77777777" w:rsidTr="00FF25AA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2.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  <w:r w:rsidRPr="00381C9B">
              <w:rPr>
                <w:color w:val="000000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439B8476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77C17B21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4F2B635C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1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189F920F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6F89CBEB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3BEFD8EE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Nhận bài tập nhó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40357750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549D8684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1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4F9ADB09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2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5F5F3308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1460E318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7D64C51F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MDI for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5E2F06BC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3A3E5497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1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607F46F3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2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66F0AF6F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63F4D8C6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51097939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2.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Tạo form sơ bộ cho dự án nhó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4D224FDC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221D2E5D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2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7C469B65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4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6EB31E02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ần Đỗ Hò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432D019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1F1F9A88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2.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Tạo cơ sở dữ liệu cho dự án nhó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385E8489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06B2226A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2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2525B716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4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6F5845C3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30A2D9A5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="00FF25AA">
              <w:rPr>
                <w:color w:val="000000"/>
                <w:sz w:val="24"/>
                <w:szCs w:val="24"/>
              </w:rPr>
              <w:t>Hoàn Thành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10E9B095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2.8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91F36CD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àn thiện báo cáo chương 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1D0F5EE7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32ED8DE0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4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77C9C415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15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4C8B22D0" w:rsidR="00D55D1D" w:rsidRPr="00381C9B" w:rsidRDefault="00243D13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55D1D" w:rsidRPr="00D84E1B" w14:paraId="547709E4" w14:textId="77777777" w:rsidTr="00FF25AA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2.9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 xml:space="preserve">Meeting online để: </w:t>
            </w:r>
          </w:p>
          <w:p w14:paraId="0699FA5F" w14:textId="07D1508F" w:rsid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Kiểm tra tiến độ công việc nhóm</w:t>
            </w:r>
          </w:p>
          <w:p w14:paraId="48F3BFBD" w14:textId="5FBFEFF6" w:rsidR="00D55D1D" w:rsidRPr="00D55D1D" w:rsidRDefault="00D55D1D" w:rsidP="00D55D1D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Hỗ trợ sữa lỗi, các kĩ thuật khó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71B8834E" w:rsidR="00D55D1D" w:rsidRPr="00381C9B" w:rsidRDefault="00D55D1D" w:rsidP="00D55D1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342D35E0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6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6F4D1B95" w:rsidR="00D55D1D" w:rsidRPr="00381C9B" w:rsidRDefault="00D55D1D" w:rsidP="00D55D1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6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3BBACDEF" w:rsidR="00D55D1D" w:rsidRPr="00381C9B" w:rsidRDefault="00E96DF6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  <w:r w:rsidR="00D55D1D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D55D1D" w:rsidRPr="00381C9B" w:rsidRDefault="00D55D1D" w:rsidP="00D55D1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2A69EE8E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2.10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4E923ACD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1C9C75BA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6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41CB2509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7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338ECA8A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Từng cá nhân trong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784747CF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hực hiện dự á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4661A8BB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3.1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Code chức năng 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5AE6A0DD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708D2A02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</w:t>
            </w:r>
            <w:r>
              <w:rPr>
                <w:color w:val="000000"/>
                <w:sz w:val="24"/>
                <w:szCs w:val="24"/>
              </w:rPr>
              <w:t>15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63394A5F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3804003B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56114B75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3.2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Test chức năng A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5CB628AF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6CE05174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 </w:t>
            </w:r>
            <w:r>
              <w:rPr>
                <w:color w:val="000000"/>
                <w:sz w:val="24"/>
                <w:szCs w:val="24"/>
              </w:rPr>
              <w:t>15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20F57EAF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6F128342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5679F86A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3.3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Code chức năng B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534398B7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74A1B62A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 </w:t>
            </w:r>
            <w:r>
              <w:rPr>
                <w:color w:val="000000"/>
                <w:sz w:val="24"/>
                <w:szCs w:val="24"/>
              </w:rPr>
              <w:t>15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0509C5C9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4EE37A22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ần Đỗ Hò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1FD1E6E9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3.4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777777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D55D1D">
              <w:rPr>
                <w:sz w:val="24"/>
                <w:szCs w:val="24"/>
              </w:rPr>
              <w:t>Test chức năng B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634687D5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7AD6602A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  </w:t>
            </w:r>
            <w:r>
              <w:rPr>
                <w:color w:val="000000"/>
                <w:sz w:val="24"/>
                <w:szCs w:val="24"/>
              </w:rPr>
              <w:t>15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62F56B10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1B4DEC89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rần Đỗ Hò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290FB84A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943423" w14:textId="32462AD0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E829C10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eting online để:</w:t>
            </w:r>
          </w:p>
          <w:p w14:paraId="1AA10519" w14:textId="4D852AA7" w:rsidR="00E96DF6" w:rsidRPr="00D55D1D" w:rsidRDefault="00E96DF6" w:rsidP="00E96DF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view code, review CSDL</w:t>
            </w:r>
            <w:r w:rsidRPr="00D55D1D">
              <w:rPr>
                <w:sz w:val="24"/>
                <w:szCs w:val="24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4D5684" w14:textId="23D5F10A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FCD5E6" w14:textId="6B7D358B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9A6D17D" w14:textId="7C1923BE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BF88B1" w14:textId="512EC10B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EBD7CD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C2A3B9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4BD2CFDD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38EB66F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083F068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Hoàn thiện </w:t>
            </w:r>
            <w:r>
              <w:rPr>
                <w:color w:val="000000"/>
                <w:sz w:val="24"/>
                <w:szCs w:val="24"/>
              </w:rPr>
              <w:t>báo cáo chương 2, có phân tích và thiết kế hệ thống, có thiết kế CSDL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618CCD5E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3D7C09B6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267A67A7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6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4D38122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Pr="00243D13"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68D8DC03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0C6B9A72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3.7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2B4E69A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ửa lại code, CSDL sau buổi gặp Meeting (nếu có lỗi)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71AF8CF3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5A8D5A77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3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37E15C16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6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6D1BF17A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Đỗ Hò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0F5EF4F0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31F481F4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4552A6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eting online để:</w:t>
            </w:r>
          </w:p>
          <w:p w14:paraId="7D0B8571" w14:textId="6506374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 Review cod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76BF4581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6A05B489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30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6DF25F73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30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15E9DCD5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25AA" w:rsidRPr="00D84E1B" w14:paraId="3D14EC04" w14:textId="77777777" w:rsidTr="00FF25AA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52B9190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5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E6827A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Hoàn thiện báo cáo chương 3</w:t>
            </w:r>
          </w:p>
          <w:p w14:paraId="6BE16B84" w14:textId="7EBEA136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hần kết luận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2B85DD26" w:rsidR="00E96DF6" w:rsidRPr="00381C9B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4DB0DF8A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27/6/2021</w:t>
            </w: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3A87C84C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30/6/2021</w:t>
            </w:r>
          </w:p>
        </w:tc>
        <w:tc>
          <w:tcPr>
            <w:tcW w:w="2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41F0C811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Pr="00243D13">
              <w:rPr>
                <w:color w:val="000000"/>
                <w:sz w:val="24"/>
                <w:szCs w:val="24"/>
              </w:rPr>
              <w:t>Chế Thị Nhã Quyên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96DF6" w:rsidRPr="00D84E1B" w14:paraId="7740B429" w14:textId="77777777" w:rsidTr="00FF25AA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A6D23BC" w14:textId="10B0F98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10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CD22C3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áo cáo:</w:t>
            </w:r>
          </w:p>
          <w:p w14:paraId="28A59734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 Hoàn thiện code phần còn lại của dự án</w:t>
            </w:r>
          </w:p>
          <w:p w14:paraId="0BDF1900" w14:textId="77777777" w:rsidR="00E96DF6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 Hoàn thiện báo cáo</w:t>
            </w:r>
          </w:p>
          <w:p w14:paraId="0800A78F" w14:textId="7E6C153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- Nộp báo cáo final lên Elearning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C28DEA3" w14:textId="0CAA4535" w:rsidR="00E96DF6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6F1C3D7" w14:textId="1F795478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/7/2021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3F30AE3" w14:textId="547CD8AE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/7/2021</w:t>
            </w:r>
          </w:p>
        </w:tc>
        <w:tc>
          <w:tcPr>
            <w:tcW w:w="2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F582FF" w14:textId="499BB346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EAF7D5A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D68C455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E96DF6" w:rsidRPr="00D84E1B" w14:paraId="4C4BF855" w14:textId="77777777" w:rsidTr="00FF25AA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DED50BB" w14:textId="7DAE0CF3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11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43EE775" w14:textId="0DE1CD4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Nộp slide, code, CSDL, video demo chương trình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C423EF6" w14:textId="1982BC22" w:rsidR="00E96DF6" w:rsidRDefault="00E96DF6" w:rsidP="00E96DF6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761379" w14:textId="02526D75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/7/2021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0D5D3F6" w14:textId="452323E2" w:rsidR="00E96DF6" w:rsidRPr="00381C9B" w:rsidRDefault="00E96DF6" w:rsidP="00E96DF6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/7/2021</w:t>
            </w:r>
          </w:p>
        </w:tc>
        <w:tc>
          <w:tcPr>
            <w:tcW w:w="2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315764" w14:textId="78D94BF4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243D13">
              <w:rPr>
                <w:color w:val="000000"/>
                <w:sz w:val="24"/>
                <w:szCs w:val="24"/>
              </w:rPr>
              <w:t>Chế Thị Nhã Quyên, trưởng nhóm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F254B1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4A80170" w14:textId="77777777" w:rsidR="00E96DF6" w:rsidRPr="00381C9B" w:rsidRDefault="00E96DF6" w:rsidP="00E96DF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B5B4B" w14:textId="77777777" w:rsidR="003A57FF" w:rsidRDefault="003A57FF" w:rsidP="00352F46">
      <w:r>
        <w:separator/>
      </w:r>
    </w:p>
    <w:p w14:paraId="6E3A0E68" w14:textId="77777777" w:rsidR="003A57FF" w:rsidRDefault="003A57FF" w:rsidP="00352F46"/>
    <w:p w14:paraId="44479488" w14:textId="77777777" w:rsidR="003A57FF" w:rsidRDefault="003A57FF" w:rsidP="00C50F39"/>
    <w:p w14:paraId="0919FCDA" w14:textId="77777777" w:rsidR="003A57FF" w:rsidRDefault="003A57FF"/>
  </w:endnote>
  <w:endnote w:type="continuationSeparator" w:id="0">
    <w:p w14:paraId="0EE33BD7" w14:textId="77777777" w:rsidR="003A57FF" w:rsidRDefault="003A57FF" w:rsidP="00352F46">
      <w:r>
        <w:continuationSeparator/>
      </w:r>
    </w:p>
    <w:p w14:paraId="3E7B6958" w14:textId="77777777" w:rsidR="003A57FF" w:rsidRDefault="003A57FF" w:rsidP="00352F46"/>
    <w:p w14:paraId="1F851E53" w14:textId="77777777" w:rsidR="003A57FF" w:rsidRDefault="003A57FF" w:rsidP="00C50F39"/>
    <w:p w14:paraId="50E92952" w14:textId="77777777" w:rsidR="003A57FF" w:rsidRDefault="003A57F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FD0474" w14:textId="77777777" w:rsidR="003A57FF" w:rsidRDefault="003A57FF" w:rsidP="00352F46">
      <w:r>
        <w:separator/>
      </w:r>
    </w:p>
  </w:footnote>
  <w:footnote w:type="continuationSeparator" w:id="0">
    <w:p w14:paraId="0927E8EA" w14:textId="77777777" w:rsidR="003A57FF" w:rsidRDefault="003A57FF" w:rsidP="00352F46">
      <w:r>
        <w:continuationSeparator/>
      </w:r>
    </w:p>
    <w:p w14:paraId="5B1F1CF8" w14:textId="77777777" w:rsidR="003A57FF" w:rsidRDefault="003A57FF" w:rsidP="00352F46"/>
    <w:p w14:paraId="53A731C5" w14:textId="77777777" w:rsidR="003A57FF" w:rsidRDefault="003A57FF" w:rsidP="00C50F39"/>
    <w:p w14:paraId="502D224A" w14:textId="77777777" w:rsidR="003A57FF" w:rsidRDefault="003A57F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D1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5E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7FF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C7D0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4F04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1FB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48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D1D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DF6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25AA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1B0ABA4A-552B-40CA-95CB-220389735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3404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dmin</cp:lastModifiedBy>
  <cp:revision>14</cp:revision>
  <cp:lastPrinted>2021-06-09T08:40:00Z</cp:lastPrinted>
  <dcterms:created xsi:type="dcterms:W3CDTF">2021-06-10T08:32:00Z</dcterms:created>
  <dcterms:modified xsi:type="dcterms:W3CDTF">2021-06-11T12:25:00Z</dcterms:modified>
</cp:coreProperties>
</file>